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full_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full_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6042F"/>
    <w:rsid w:val="002A4494"/>
    <w:rsid w:val="002B4B43"/>
    <w:rsid w:val="002B4E0F"/>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56810"/>
    <w:rsid w:val="005C477A"/>
    <w:rsid w:val="005D04D5"/>
    <w:rsid w:val="005F053C"/>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300AA"/>
    <w:rsid w:val="00870D08"/>
    <w:rsid w:val="008975F8"/>
    <w:rsid w:val="008C1BA1"/>
    <w:rsid w:val="009348D6"/>
    <w:rsid w:val="00980B01"/>
    <w:rsid w:val="009875E7"/>
    <w:rsid w:val="009B0ACC"/>
    <w:rsid w:val="00A903B6"/>
    <w:rsid w:val="00AE0362"/>
    <w:rsid w:val="00AE4D97"/>
    <w:rsid w:val="00B23CEA"/>
    <w:rsid w:val="00B6324A"/>
    <w:rsid w:val="00B679AD"/>
    <w:rsid w:val="00BA172E"/>
    <w:rsid w:val="00BB4838"/>
    <w:rsid w:val="00C136CC"/>
    <w:rsid w:val="00C24B2D"/>
    <w:rsid w:val="00C45370"/>
    <w:rsid w:val="00C53999"/>
    <w:rsid w:val="00C81B24"/>
    <w:rsid w:val="00CC1A6F"/>
    <w:rsid w:val="00D42683"/>
    <w:rsid w:val="00DB003C"/>
    <w:rsid w:val="00DB2B08"/>
    <w:rsid w:val="00DC6334"/>
    <w:rsid w:val="00DD7045"/>
    <w:rsid w:val="00DD772F"/>
    <w:rsid w:val="00E24997"/>
    <w:rsid w:val="00E465C4"/>
    <w:rsid w:val="00EE1D66"/>
    <w:rsid w:val="00F618C5"/>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56</Words>
  <Characters>32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0:58:32Z</dcterms:created>
  <dcterms:modified xsi:type="dcterms:W3CDTF">2025-05-11T20: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